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5E6E" w:rsidRPr="00E23A4C" w:rsidRDefault="00A15E6E">
      <w:pPr>
        <w:rPr>
          <w:b/>
          <w:bCs/>
        </w:rPr>
      </w:pPr>
      <w:r w:rsidRPr="00E23A4C">
        <w:rPr>
          <w:b/>
          <w:bCs/>
        </w:rPr>
        <w:t>Supplementary Data:</w:t>
      </w:r>
    </w:p>
    <w:p w:rsidR="00A15E6E" w:rsidRDefault="00A15E6E">
      <w:r w:rsidRPr="00A15E6E">
        <w:rPr>
          <w:b/>
          <w:bCs/>
        </w:rPr>
        <w:t>Table S1:</w:t>
      </w:r>
      <w:r>
        <w:t xml:space="preserve"> Experimental data points used in this stud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6"/>
        <w:gridCol w:w="937"/>
        <w:gridCol w:w="997"/>
        <w:gridCol w:w="1053"/>
        <w:gridCol w:w="1053"/>
        <w:gridCol w:w="751"/>
        <w:gridCol w:w="793"/>
        <w:gridCol w:w="844"/>
        <w:gridCol w:w="1053"/>
        <w:gridCol w:w="1053"/>
      </w:tblGrid>
      <w:tr w:rsidR="00A15E6E" w:rsidRPr="00982820" w:rsidTr="00982820">
        <w:tc>
          <w:tcPr>
            <w:tcW w:w="816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bookmarkStart w:id="0" w:name="_GoBack"/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>H</w:t>
            </w: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0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</w:rPr>
              <w:t>(cm)</w:t>
            </w:r>
          </w:p>
        </w:tc>
        <w:tc>
          <w:tcPr>
            <w:tcW w:w="937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>u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</w:rPr>
              <w:t>(cm/h)</w:t>
            </w:r>
          </w:p>
        </w:tc>
        <w:tc>
          <w:tcPr>
            <w:tcW w:w="997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>C</w:t>
            </w: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0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</w:rPr>
              <w:t>(mg/L)</w:t>
            </w:r>
          </w:p>
        </w:tc>
        <w:tc>
          <w:tcPr>
            <w:tcW w:w="1053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 xml:space="preserve">t 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</w:rPr>
              <w:t>(h)</w:t>
            </w:r>
          </w:p>
        </w:tc>
        <w:tc>
          <w:tcPr>
            <w:tcW w:w="1053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>C/C</w:t>
            </w: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0</w:t>
            </w:r>
          </w:p>
        </w:tc>
        <w:tc>
          <w:tcPr>
            <w:tcW w:w="751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>H</w:t>
            </w: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0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  <w:vertAlign w:val="subscript"/>
              </w:rPr>
              <w:t xml:space="preserve"> 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</w:rPr>
              <w:t>(cm)</w:t>
            </w:r>
          </w:p>
        </w:tc>
        <w:tc>
          <w:tcPr>
            <w:tcW w:w="793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>u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</w:rPr>
              <w:t>(cm/h)</w:t>
            </w:r>
          </w:p>
        </w:tc>
        <w:tc>
          <w:tcPr>
            <w:tcW w:w="844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>C</w:t>
            </w: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0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</w:rPr>
              <w:t>(mg/L)</w:t>
            </w:r>
          </w:p>
        </w:tc>
        <w:tc>
          <w:tcPr>
            <w:tcW w:w="1053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 xml:space="preserve">t </w:t>
            </w:r>
            <w:r w:rsidRPr="00982820">
              <w:rPr>
                <w:rFonts w:cstheme="majorBidi"/>
                <w:b/>
                <w:bCs/>
                <w:color w:val="000000"/>
                <w:sz w:val="16"/>
                <w:szCs w:val="16"/>
              </w:rPr>
              <w:t>(h)</w:t>
            </w:r>
          </w:p>
        </w:tc>
        <w:tc>
          <w:tcPr>
            <w:tcW w:w="1053" w:type="dxa"/>
            <w:vAlign w:val="center"/>
          </w:tcPr>
          <w:p w:rsidR="00A15E6E" w:rsidRPr="00982820" w:rsidRDefault="00A15E6E" w:rsidP="00982820">
            <w:pPr>
              <w:spacing w:line="240" w:lineRule="auto"/>
              <w:jc w:val="center"/>
              <w:rPr>
                <w:rFonts w:eastAsiaTheme="minorEastAsia" w:cstheme="majorBidi"/>
                <w:iCs/>
                <w:sz w:val="16"/>
                <w:szCs w:val="16"/>
                <w:lang w:bidi="fa-IR"/>
              </w:rPr>
            </w:pP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</w:rPr>
              <w:t>C/C</w:t>
            </w:r>
            <w:r w:rsidRPr="00982820">
              <w:rPr>
                <w:rFonts w:cstheme="majorBidi"/>
                <w:b/>
                <w:bCs/>
                <w:i/>
                <w:iCs/>
                <w:color w:val="000000"/>
                <w:sz w:val="16"/>
                <w:szCs w:val="16"/>
                <w:vertAlign w:val="subscript"/>
              </w:rPr>
              <w:t>0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spacing w:line="240" w:lineRule="auto"/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spacing w:line="240" w:lineRule="auto"/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228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267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150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199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425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867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230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1055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567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453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451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64555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5709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02349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602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478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850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6089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5752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6004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7992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1211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903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76752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13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56025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805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78932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027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0725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204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3291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41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438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0354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8376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559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0238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505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1282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70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619469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655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3461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484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663377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806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56412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985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78778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4956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094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7127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5609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6107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820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826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072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7257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367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9410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072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8408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547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0552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536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9558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367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169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536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0709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094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283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341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1859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397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536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3010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820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5119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5609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6261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072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14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254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7403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072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228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53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8545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072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425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80905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9687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536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567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407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082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68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5709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087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1970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804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850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0752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3112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536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7992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9867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4254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lastRenderedPageBreak/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13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6703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027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71895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14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254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41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75693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228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53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559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7846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425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80905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70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24042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567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407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484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3163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5709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72055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985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24042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850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7965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7127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54425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7992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0752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826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02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13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6703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9410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721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027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9742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0552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41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75693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169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559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78467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283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70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2404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397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02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484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3163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5119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985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2404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6261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721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7127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54425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7403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0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826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02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8545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0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9410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721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9687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0552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169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0761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2602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283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52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7829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397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02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228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3106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5119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044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6676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6261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721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80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55225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7403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0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567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5676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8545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0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5328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6430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089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7184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0761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208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850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4169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52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867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7612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01999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228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917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8373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30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044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8771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13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3215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80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657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895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54769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567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3162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0656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30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5328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77979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lastRenderedPageBreak/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41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30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089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7311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179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984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850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7556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940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984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7612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71460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70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8373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743874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44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6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13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09735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224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6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895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9023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0656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6827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228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254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41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7559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567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53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179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2682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850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80905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940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41457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13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609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70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68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41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888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44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804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70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407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224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68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985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686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985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072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826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32822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6746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0552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9358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7507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804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283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0752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826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341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5119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68292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9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9030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7403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51846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29687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69616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0761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2602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1970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24042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522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5218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4254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54425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2283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568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653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02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044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6676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38821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721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380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7230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1105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4567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65322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3388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5328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2661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5672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089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56767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47956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02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6850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4169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0239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7612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86430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25234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721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8373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09537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480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0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134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32153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7090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0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98957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54769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59374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721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0656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307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616579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9617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14181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2307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lastRenderedPageBreak/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639415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77213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179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984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66225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84808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2940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69846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68508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370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4463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61</w:t>
            </w:r>
          </w:p>
        </w:tc>
      </w:tr>
      <w:tr w:rsidR="00982820" w:rsidRPr="00982820" w:rsidTr="00982820">
        <w:tc>
          <w:tcPr>
            <w:tcW w:w="816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93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997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141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012084</w:t>
            </w:r>
          </w:p>
        </w:tc>
        <w:tc>
          <w:tcPr>
            <w:tcW w:w="751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9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844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152242</w:t>
            </w:r>
          </w:p>
        </w:tc>
        <w:tc>
          <w:tcPr>
            <w:tcW w:w="1053" w:type="dxa"/>
            <w:vAlign w:val="bottom"/>
          </w:tcPr>
          <w:p w:rsidR="00982820" w:rsidRPr="00982820" w:rsidRDefault="00982820" w:rsidP="00982820">
            <w:pPr>
              <w:jc w:val="center"/>
              <w:rPr>
                <w:rFonts w:cstheme="majorBidi"/>
                <w:color w:val="000000"/>
                <w:sz w:val="16"/>
                <w:szCs w:val="16"/>
              </w:rPr>
            </w:pPr>
            <w:r w:rsidRPr="00982820">
              <w:rPr>
                <w:rFonts w:cstheme="majorBidi"/>
                <w:color w:val="000000"/>
                <w:sz w:val="16"/>
                <w:szCs w:val="16"/>
              </w:rPr>
              <w:t>0.992461</w:t>
            </w:r>
          </w:p>
        </w:tc>
      </w:tr>
      <w:bookmarkEnd w:id="0"/>
    </w:tbl>
    <w:p w:rsidR="00A15E6E" w:rsidRDefault="00A15E6E" w:rsidP="00982820">
      <w:pPr>
        <w:jc w:val="center"/>
      </w:pPr>
    </w:p>
    <w:sectPr w:rsidR="00A15E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5E5D61"/>
    <w:multiLevelType w:val="multilevel"/>
    <w:tmpl w:val="642C6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>
    <w:nsid w:val="55B66D70"/>
    <w:multiLevelType w:val="hybridMultilevel"/>
    <w:tmpl w:val="4C420E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tLA0MDAytTQyMjVQ0lEKTi0uzszPAykwqgUAFA2yUiwAAAA="/>
  </w:docVars>
  <w:rsids>
    <w:rsidRoot w:val="00A15E6E"/>
    <w:rsid w:val="0006784F"/>
    <w:rsid w:val="00982820"/>
    <w:rsid w:val="00A15E6E"/>
    <w:rsid w:val="00E23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132D2D-8FC4-40D6-ADB9-872CCCFC7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E6E"/>
    <w:pPr>
      <w:spacing w:line="480" w:lineRule="auto"/>
    </w:pPr>
    <w:rPr>
      <w:rFonts w:asciiTheme="majorBidi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5E6E"/>
    <w:rPr>
      <w:color w:val="808080"/>
    </w:rPr>
  </w:style>
  <w:style w:type="paragraph" w:styleId="ListParagraph">
    <w:name w:val="List Paragraph"/>
    <w:basedOn w:val="Normal"/>
    <w:uiPriority w:val="34"/>
    <w:qFormat/>
    <w:rsid w:val="00A15E6E"/>
    <w:pPr>
      <w:ind w:left="720"/>
      <w:contextualSpacing/>
    </w:pPr>
  </w:style>
  <w:style w:type="table" w:styleId="TableGrid">
    <w:name w:val="Table Grid"/>
    <w:basedOn w:val="TableNormal"/>
    <w:uiPriority w:val="39"/>
    <w:rsid w:val="00A15E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15E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5E6E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5E6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15E6E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A15E6E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15E6E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15E6E"/>
    <w:pPr>
      <w:spacing w:line="240" w:lineRule="auto"/>
      <w:jc w:val="both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15E6E"/>
    <w:rPr>
      <w:rFonts w:ascii="Times New Roman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817</Words>
  <Characters>4658</Characters>
  <Application>Microsoft Office Word</Application>
  <DocSecurity>0</DocSecurity>
  <Lines>38</Lines>
  <Paragraphs>10</Paragraphs>
  <ScaleCrop>false</ScaleCrop>
  <Company/>
  <LinksUpToDate>false</LinksUpToDate>
  <CharactersWithSpaces>5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</dc:creator>
  <cp:keywords/>
  <dc:description/>
  <cp:lastModifiedBy>Alireza</cp:lastModifiedBy>
  <cp:revision>4</cp:revision>
  <dcterms:created xsi:type="dcterms:W3CDTF">2017-03-24T08:48:00Z</dcterms:created>
  <dcterms:modified xsi:type="dcterms:W3CDTF">2018-06-29T20:07:00Z</dcterms:modified>
</cp:coreProperties>
</file>